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6E6DB2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6E6DB2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 w:bidi="ar-IQ"/>
              </w:rPr>
            </w:pPr>
          </w:p>
        </w:tc>
      </w:tr>
      <w:tr w:rsidR="0000007A" w:rsidRPr="006E6DB2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6E6DB2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E6DB2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6E6DB2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64F8B0E4" w:rsidR="0000007A" w:rsidRPr="006E6DB2" w:rsidRDefault="0085289C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6E6DB2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Research Perspective on Biological Science</w:t>
              </w:r>
            </w:hyperlink>
          </w:p>
        </w:tc>
      </w:tr>
      <w:tr w:rsidR="0000007A" w:rsidRPr="006E6DB2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6E6DB2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E6DB2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817D5C4" w:rsidR="0000007A" w:rsidRPr="006E6DB2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6E6DB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6E6DB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6E6DB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942908" w:rsidRPr="006E6DB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225</w:t>
            </w:r>
          </w:p>
        </w:tc>
      </w:tr>
      <w:tr w:rsidR="0000007A" w:rsidRPr="006E6DB2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6E6DB2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E6DB2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31D5C123" w:rsidR="0000007A" w:rsidRPr="006E6DB2" w:rsidRDefault="00DB24EC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6E6DB2">
              <w:rPr>
                <w:rFonts w:ascii="Arial" w:hAnsi="Arial" w:cs="Arial"/>
                <w:b/>
                <w:sz w:val="20"/>
                <w:szCs w:val="20"/>
                <w:lang w:val="en-GB"/>
              </w:rPr>
              <w:t>SEASONAL ABUNDANCE AND DIVERSITY OF ARTHROPODS IN BT COTTON OF KALABURAGI, KARNATAKA, INDIA</w:t>
            </w:r>
          </w:p>
        </w:tc>
      </w:tr>
      <w:tr w:rsidR="00CF0BBB" w:rsidRPr="006E6DB2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6E6DB2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E6DB2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1CB95A30" w:rsidR="00CF0BBB" w:rsidRPr="006E6DB2" w:rsidRDefault="00942908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E6DB2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6E6DB2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6E6DB2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7E43B60" w14:textId="77777777" w:rsidR="0086369B" w:rsidRPr="006E6DB2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6E6DB2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6E6DB2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6E6DB2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6E6DB2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6E6DB2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0AD863EE" w:rsidR="00640538" w:rsidRPr="006E6DB2" w:rsidRDefault="00AF2026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6E6DB2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3BD12FF5" wp14:editId="484E9C8B">
                <wp:simplePos x="0" y="0"/>
                <wp:positionH relativeFrom="column">
                  <wp:posOffset>-121920</wp:posOffset>
                </wp:positionH>
                <wp:positionV relativeFrom="paragraph">
                  <wp:posOffset>180975</wp:posOffset>
                </wp:positionV>
                <wp:extent cx="13606145" cy="1584325"/>
                <wp:effectExtent l="11430" t="9525" r="12700" b="6350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606145" cy="158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FED94D" w14:textId="295439DD" w:rsidR="00E03C32" w:rsidRP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7B54A4"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  <w:t xml:space="preserve">Source Article: </w:t>
                            </w:r>
                          </w:p>
                          <w:p w14:paraId="71412A8B" w14:textId="77777777" w:rsid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7EE333CA" w14:textId="77777777" w:rsidR="00E03C32" w:rsidRPr="00640538" w:rsidRDefault="00E03C32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This chapter is an extended version of the article published by the same author(s) in the following journal. </w:t>
                            </w:r>
                          </w:p>
                          <w:p w14:paraId="6D46BDE6" w14:textId="77777777" w:rsidR="00E03C32" w:rsidRPr="00640538" w:rsidRDefault="00E03C32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4DF00196" w14:textId="5E7DAC62" w:rsidR="00E03C32" w:rsidRDefault="005414CA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5414CA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UTTAR PRADESH JOURNAL OF ZOOLOGY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42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(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24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): </w:t>
                            </w:r>
                            <w:r w:rsidRPr="005414CA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1171-1180</w:t>
                            </w:r>
                            <w:r w:rsidR="009245E3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2021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.</w:t>
                            </w:r>
                          </w:p>
                          <w:p w14:paraId="57E24C8C" w14:textId="4245AA0C" w:rsidR="00E03C32" w:rsidRPr="007B54A4" w:rsidRDefault="005757CF" w:rsidP="007B54A4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Available:</w:t>
                            </w:r>
                            <w:r w:rsidR="005414CA" w:rsidRPr="005414CA">
                              <w:t xml:space="preserve"> </w:t>
                            </w:r>
                            <w:hyperlink r:id="rId8" w:history="1">
                              <w:r w:rsidR="005414CA" w:rsidRPr="00C717F7">
                                <w:rPr>
                                  <w:rStyle w:val="Hyperlink"/>
                                  <w:rFonts w:ascii="Arial" w:hAnsi="Arial" w:cs="Arial"/>
                                  <w:b/>
                                  <w:sz w:val="32"/>
                                  <w:lang w:val="en-US"/>
                                </w:rPr>
                                <w:t>https://www.mbimph.com/index.php/UPJOZ/article/view/2910</w:t>
                              </w:r>
                            </w:hyperlink>
                            <w:r w:rsidR="005414CA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BD12FF5" id="Rectangle 2" o:spid="_x0000_s1026" style="position:absolute;left:0;text-align:left;margin-left:-9.6pt;margin-top:14.25pt;width:1071.35pt;height:124.7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">
                <v:textbox>
                  <w:txbxContent>
                    <w:p w14:paraId="4FFED94D" w14:textId="295439DD" w:rsidR="00E03C32" w:rsidRP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</w:pPr>
                      <w:r w:rsidRPr="007B54A4"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  <w:t xml:space="preserve">Source Article: </w:t>
                      </w:r>
                    </w:p>
                    <w:p w14:paraId="71412A8B" w14:textId="77777777" w:rsid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color w:val="222222"/>
                          <w:sz w:val="32"/>
                          <w:lang w:val="en-US"/>
                        </w:rPr>
                      </w:pPr>
                    </w:p>
                    <w:p w14:paraId="7EE333CA" w14:textId="77777777" w:rsidR="00E03C32" w:rsidRPr="00640538" w:rsidRDefault="00E03C32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This chapter is an extended version of the article published by the same author(s) in the following journal. </w:t>
                      </w:r>
                    </w:p>
                    <w:p w14:paraId="6D46BDE6" w14:textId="77777777" w:rsidR="00E03C32" w:rsidRPr="00640538" w:rsidRDefault="00E03C32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</w:p>
                    <w:p w14:paraId="4DF00196" w14:textId="5E7DAC62" w:rsidR="00E03C32" w:rsidRDefault="005414CA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5414CA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UTTAR PRADESH JOURNAL OF ZOOLOGY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42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(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24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): </w:t>
                      </w:r>
                      <w:r w:rsidRPr="005414CA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1171-1180</w:t>
                      </w:r>
                      <w:r w:rsidR="009245E3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2021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.</w:t>
                      </w:r>
                    </w:p>
                    <w:p w14:paraId="57E24C8C" w14:textId="4245AA0C" w:rsidR="00E03C32" w:rsidRPr="007B54A4" w:rsidRDefault="005757CF" w:rsidP="007B54A4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Available:</w:t>
                      </w:r>
                      <w:r w:rsidR="005414CA" w:rsidRPr="005414CA">
                        <w:t xml:space="preserve"> </w:t>
                      </w:r>
                      <w:hyperlink r:id="rId9" w:history="1">
                        <w:r w:rsidR="005414CA" w:rsidRPr="00C717F7">
                          <w:rPr>
                            <w:rStyle w:val="Hyperlink"/>
                            <w:rFonts w:ascii="Arial" w:hAnsi="Arial" w:cs="Arial"/>
                            <w:b/>
                            <w:sz w:val="32"/>
                            <w:lang w:val="en-US"/>
                          </w:rPr>
                          <w:t>https://www.mbimph.com/index.php/UPJOZ/article/view/2910</w:t>
                        </w:r>
                      </w:hyperlink>
                      <w:r w:rsidR="005414CA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</w:p>
    <w:p w14:paraId="40641486" w14:textId="77777777" w:rsidR="00D9392F" w:rsidRPr="006E6DB2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6E6DB2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6E6DB2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6E6DB2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6E6DB2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E6DB2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6E6DB2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6E6DB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6E6DB2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6E6DB2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6E6DB2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E6DB2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6E6DB2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E6DB2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6E6DB2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6E6DB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6E6DB2">
              <w:rPr>
                <w:rFonts w:ascii="Arial" w:hAnsi="Arial" w:cs="Arial"/>
                <w:lang w:val="en-GB"/>
              </w:rPr>
              <w:t>Author’s Feedback</w:t>
            </w:r>
            <w:r w:rsidRPr="006E6DB2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6E6DB2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6E6DB2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6E6DB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E6DB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6E6DB2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DA2AC1F" w14:textId="77777777" w:rsidR="008A16E2" w:rsidRPr="006E6DB2" w:rsidRDefault="008A16E2" w:rsidP="008A16E2">
            <w:pPr>
              <w:pStyle w:val="ListParagrap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7DBC9196" w14:textId="34B1DE7B" w:rsidR="00F1171E" w:rsidRPr="006E6DB2" w:rsidRDefault="008A16E2" w:rsidP="008A16E2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E6DB2">
              <w:rPr>
                <w:rFonts w:ascii="Arial" w:hAnsi="Arial" w:cs="Arial"/>
                <w:sz w:val="20"/>
                <w:szCs w:val="20"/>
                <w:lang w:val="en-GB"/>
              </w:rPr>
              <w:t xml:space="preserve">This manuscript highlights the seasonal abundance and diversity of arthropods in </w:t>
            </w:r>
            <w:proofErr w:type="spellStart"/>
            <w:r w:rsidRPr="006E6DB2">
              <w:rPr>
                <w:rFonts w:ascii="Arial" w:hAnsi="Arial" w:cs="Arial"/>
                <w:sz w:val="20"/>
                <w:szCs w:val="20"/>
                <w:lang w:val="en-GB"/>
              </w:rPr>
              <w:t>Bt</w:t>
            </w:r>
            <w:proofErr w:type="spellEnd"/>
            <w:r w:rsidRPr="006E6DB2">
              <w:rPr>
                <w:rFonts w:ascii="Arial" w:hAnsi="Arial" w:cs="Arial"/>
                <w:sz w:val="20"/>
                <w:szCs w:val="20"/>
                <w:lang w:val="en-GB"/>
              </w:rPr>
              <w:t xml:space="preserve"> cotton fields, providing important data for sustainable pest management. It identifies both pest species and their natural enemies, which is valuable for developing eco-friendly control strategies. The findings contribute to a better understanding of arthropod dynamics in cotton ecosystems, particularly in the Indian context.</w:t>
            </w:r>
          </w:p>
        </w:tc>
        <w:tc>
          <w:tcPr>
            <w:tcW w:w="1523" w:type="pct"/>
          </w:tcPr>
          <w:p w14:paraId="462A339C" w14:textId="77777777" w:rsidR="00F1171E" w:rsidRPr="006E6DB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E6DB2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6E6DB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E6DB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6E6DB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E6DB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6E6DB2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1C80A1C1" w:rsidR="00F1171E" w:rsidRPr="006E6DB2" w:rsidRDefault="008A16E2" w:rsidP="008A16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E6DB2">
              <w:rPr>
                <w:rFonts w:ascii="Arial" w:hAnsi="Arial" w:cs="Arial"/>
                <w:sz w:val="20"/>
                <w:szCs w:val="20"/>
                <w:lang w:val="en-GB"/>
              </w:rPr>
              <w:t xml:space="preserve">Diversity and Seasonal Occurrence of Arthropods in </w:t>
            </w:r>
            <w:proofErr w:type="spellStart"/>
            <w:r w:rsidRPr="006E6DB2">
              <w:rPr>
                <w:rFonts w:ascii="Arial" w:hAnsi="Arial" w:cs="Arial"/>
                <w:sz w:val="20"/>
                <w:szCs w:val="20"/>
                <w:lang w:val="en-GB"/>
              </w:rPr>
              <w:t>Bt</w:t>
            </w:r>
            <w:proofErr w:type="spellEnd"/>
            <w:r w:rsidRPr="006E6DB2">
              <w:rPr>
                <w:rFonts w:ascii="Arial" w:hAnsi="Arial" w:cs="Arial"/>
                <w:sz w:val="20"/>
                <w:szCs w:val="20"/>
                <w:lang w:val="en-GB"/>
              </w:rPr>
              <w:t xml:space="preserve"> Cotton Ecosystem of Kalaburagi, Karnataka</w:t>
            </w:r>
          </w:p>
        </w:tc>
        <w:tc>
          <w:tcPr>
            <w:tcW w:w="1523" w:type="pct"/>
          </w:tcPr>
          <w:p w14:paraId="405B6701" w14:textId="77777777" w:rsidR="00F1171E" w:rsidRPr="006E6DB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E6DB2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6E6DB2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6E6DB2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6E6DB2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3DC212EE" w:rsidR="00F1171E" w:rsidRPr="006E6DB2" w:rsidRDefault="008A16E2" w:rsidP="008A16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E6DB2">
              <w:rPr>
                <w:rFonts w:ascii="Arial" w:hAnsi="Arial" w:cs="Arial"/>
                <w:sz w:val="20"/>
                <w:szCs w:val="20"/>
                <w:lang w:val="en-GB"/>
              </w:rPr>
              <w:t xml:space="preserve">Add </w:t>
            </w:r>
            <w:proofErr w:type="spellStart"/>
            <w:r w:rsidRPr="006E6DB2">
              <w:rPr>
                <w:rFonts w:ascii="Arial" w:hAnsi="Arial" w:cs="Arial"/>
                <w:sz w:val="20"/>
                <w:szCs w:val="20"/>
                <w:lang w:val="en-GB"/>
              </w:rPr>
              <w:t>aphrase</w:t>
            </w:r>
            <w:proofErr w:type="spellEnd"/>
            <w:r w:rsidRPr="006E6DB2">
              <w:rPr>
                <w:rFonts w:ascii="Arial" w:hAnsi="Arial" w:cs="Arial"/>
                <w:sz w:val="20"/>
                <w:szCs w:val="20"/>
                <w:lang w:val="en-GB"/>
              </w:rPr>
              <w:t xml:space="preserve"> (The findings highlight the dynamic interaction between pest and natural enemy populations under varying climatic conditions, providing useful insights for integrated pest management strategies in </w:t>
            </w:r>
            <w:proofErr w:type="spellStart"/>
            <w:r w:rsidRPr="006E6DB2">
              <w:rPr>
                <w:rFonts w:ascii="Arial" w:hAnsi="Arial" w:cs="Arial"/>
                <w:sz w:val="20"/>
                <w:szCs w:val="20"/>
                <w:lang w:val="en-GB"/>
              </w:rPr>
              <w:t>Bt</w:t>
            </w:r>
            <w:proofErr w:type="spellEnd"/>
            <w:r w:rsidRPr="006E6DB2">
              <w:rPr>
                <w:rFonts w:ascii="Arial" w:hAnsi="Arial" w:cs="Arial"/>
                <w:sz w:val="20"/>
                <w:szCs w:val="20"/>
                <w:lang w:val="en-GB"/>
              </w:rPr>
              <w:t>-cotton cultivation)</w:t>
            </w:r>
          </w:p>
        </w:tc>
        <w:tc>
          <w:tcPr>
            <w:tcW w:w="1523" w:type="pct"/>
          </w:tcPr>
          <w:p w14:paraId="1D54B730" w14:textId="77777777" w:rsidR="00F1171E" w:rsidRPr="006E6DB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E6DB2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6E6DB2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6E6DB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2D9F287D" w:rsidR="00F1171E" w:rsidRPr="006E6DB2" w:rsidRDefault="008A16E2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E6DB2">
              <w:rPr>
                <w:rFonts w:ascii="Arial" w:hAnsi="Arial" w:cs="Arial"/>
                <w:sz w:val="20"/>
                <w:szCs w:val="20"/>
                <w:lang w:val="en-GB"/>
              </w:rPr>
              <w:t>Yes, the manuscript is scientifically correct.</w:t>
            </w:r>
          </w:p>
        </w:tc>
        <w:tc>
          <w:tcPr>
            <w:tcW w:w="1523" w:type="pct"/>
          </w:tcPr>
          <w:p w14:paraId="4898F764" w14:textId="77777777" w:rsidR="00F1171E" w:rsidRPr="006E6DB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E6DB2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6E6DB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E6DB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6E6DB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6E6DB2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615B2EA0" w:rsidR="00F1171E" w:rsidRPr="006E6DB2" w:rsidRDefault="008A16E2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E6DB2">
              <w:rPr>
                <w:rFonts w:ascii="Arial" w:hAnsi="Arial" w:cs="Arial"/>
                <w:sz w:val="20"/>
                <w:szCs w:val="20"/>
                <w:lang w:val="en-GB"/>
              </w:rPr>
              <w:t>The references are outdated, and the manuscript would benefit from including more recent sources to strengthen its scientific basis and provide up-to-date support for the study. Relying only on old references weakens the quality of the work; therefore, incorporating current literature is highly recommended.</w:t>
            </w:r>
          </w:p>
        </w:tc>
        <w:tc>
          <w:tcPr>
            <w:tcW w:w="1523" w:type="pct"/>
          </w:tcPr>
          <w:p w14:paraId="40220055" w14:textId="77777777" w:rsidR="00F1171E" w:rsidRPr="006E6DB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E6DB2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6E6DB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6E6DB2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6E6DB2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6E6DB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6E6DB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3114AB85" w14:textId="77777777" w:rsidR="008A16E2" w:rsidRPr="006E6DB2" w:rsidRDefault="008A16E2" w:rsidP="008A16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E6DB2">
              <w:rPr>
                <w:rFonts w:ascii="Arial" w:hAnsi="Arial" w:cs="Arial"/>
                <w:sz w:val="20"/>
                <w:szCs w:val="20"/>
                <w:lang w:val="en-GB"/>
              </w:rPr>
              <w:t>The English language used in the manuscript is generally understandable and suitable for scholarly communication; however, minor grammatical and stylistic improvements are recommended to meet international publication standards.</w:t>
            </w:r>
          </w:p>
          <w:p w14:paraId="0104CD76" w14:textId="77777777" w:rsidR="008A16E2" w:rsidRPr="006E6DB2" w:rsidRDefault="008A16E2" w:rsidP="008A16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6E6DB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6E6DB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6E6DB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6E6DB2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6E6DB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6E6DB2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6E6DB2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6E6DB2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6E6DB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6E6DB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2943A6B3" w:rsidR="00F1171E" w:rsidRPr="006E6DB2" w:rsidRDefault="0023199A" w:rsidP="0023199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E6DB2">
              <w:rPr>
                <w:rFonts w:ascii="Arial" w:hAnsi="Arial" w:cs="Arial"/>
                <w:sz w:val="20"/>
                <w:szCs w:val="20"/>
                <w:lang w:val="en-GB"/>
              </w:rPr>
              <w:t xml:space="preserve">The manuscript provides valuable data on arthropod diversity in </w:t>
            </w:r>
            <w:proofErr w:type="spellStart"/>
            <w:r w:rsidRPr="006E6DB2">
              <w:rPr>
                <w:rFonts w:ascii="Arial" w:hAnsi="Arial" w:cs="Arial"/>
                <w:sz w:val="20"/>
                <w:szCs w:val="20"/>
                <w:lang w:val="en-GB"/>
              </w:rPr>
              <w:t>Bt</w:t>
            </w:r>
            <w:proofErr w:type="spellEnd"/>
            <w:r w:rsidRPr="006E6DB2">
              <w:rPr>
                <w:rFonts w:ascii="Arial" w:hAnsi="Arial" w:cs="Arial"/>
                <w:sz w:val="20"/>
                <w:szCs w:val="20"/>
                <w:lang w:val="en-GB"/>
              </w:rPr>
              <w:t xml:space="preserve"> cotton and is a useful contribution to sustainable pest management research. Minor language and figure improvements could further enhance clarity. Overall, the study is well-structured and informative.</w:t>
            </w:r>
          </w:p>
          <w:p w14:paraId="7EB58C99" w14:textId="77777777" w:rsidR="00F1171E" w:rsidRPr="006E6DB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6E6DB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6E6DB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6E6DB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6E6DB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6E6DB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6E6DB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6E6DB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6E6DB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6E6DB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6E6DB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6E6DB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6E6DB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6E6DB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6E6DB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6E6DB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6E6DB2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6E6DB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6E6DB2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6E6DB2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6E6DB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6E6DB2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6E6DB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6E6DB2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E6DB2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6E6DB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6E6DB2">
              <w:rPr>
                <w:rFonts w:ascii="Arial" w:hAnsi="Arial" w:cs="Arial"/>
                <w:lang w:val="en-GB"/>
              </w:rPr>
              <w:t>Author’s comment</w:t>
            </w:r>
            <w:r w:rsidRPr="006E6DB2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6E6DB2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6E6DB2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6E6DB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E6DB2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6E6DB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6E6DB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6E6DB2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6E6DB2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6E6DB2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6E6DB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6E6DB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vAlign w:val="center"/>
          </w:tcPr>
          <w:p w14:paraId="780A9F8E" w14:textId="77777777" w:rsidR="00F1171E" w:rsidRPr="006E6DB2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6E6DB2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6E6DB2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6E6DB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13064EE3" w14:textId="77777777" w:rsidR="006E6DB2" w:rsidRPr="0008259A" w:rsidRDefault="006E6DB2" w:rsidP="006E6DB2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08259A">
        <w:rPr>
          <w:rFonts w:ascii="Arial" w:hAnsi="Arial" w:cs="Arial"/>
          <w:b/>
          <w:u w:val="single"/>
        </w:rPr>
        <w:t>Reviewer details:</w:t>
      </w:r>
    </w:p>
    <w:p w14:paraId="740D185A" w14:textId="77777777" w:rsidR="006E6DB2" w:rsidRPr="0008259A" w:rsidRDefault="006E6DB2" w:rsidP="006E6DB2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08259A">
        <w:rPr>
          <w:rFonts w:ascii="Arial" w:hAnsi="Arial" w:cs="Arial"/>
          <w:b/>
          <w:color w:val="000000"/>
        </w:rPr>
        <w:t xml:space="preserve">Katherine Bander </w:t>
      </w:r>
      <w:proofErr w:type="gramStart"/>
      <w:r w:rsidRPr="0008259A">
        <w:rPr>
          <w:rFonts w:ascii="Arial" w:hAnsi="Arial" w:cs="Arial"/>
          <w:b/>
          <w:color w:val="000000"/>
        </w:rPr>
        <w:t>Faraj ,</w:t>
      </w:r>
      <w:proofErr w:type="gramEnd"/>
      <w:r w:rsidRPr="0008259A">
        <w:rPr>
          <w:rFonts w:ascii="Arial" w:hAnsi="Arial" w:cs="Arial"/>
          <w:b/>
          <w:color w:val="000000"/>
        </w:rPr>
        <w:t xml:space="preserve"> University of Basrah, Iraq</w:t>
      </w:r>
    </w:p>
    <w:p w14:paraId="74A80462" w14:textId="77777777" w:rsidR="006E6DB2" w:rsidRPr="006E6DB2" w:rsidRDefault="006E6DB2">
      <w:pPr>
        <w:rPr>
          <w:rFonts w:ascii="Arial" w:hAnsi="Arial" w:cs="Arial"/>
          <w:b/>
          <w:sz w:val="20"/>
          <w:szCs w:val="20"/>
        </w:rPr>
      </w:pPr>
    </w:p>
    <w:sectPr w:rsidR="006E6DB2" w:rsidRPr="006E6DB2" w:rsidSect="0017545C">
      <w:headerReference w:type="default" r:id="rId10"/>
      <w:footerReference w:type="default" r:id="rId11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899C72" w14:textId="77777777" w:rsidR="00953E6F" w:rsidRPr="0000007A" w:rsidRDefault="00953E6F" w:rsidP="0099583E">
      <w:r>
        <w:separator/>
      </w:r>
    </w:p>
  </w:endnote>
  <w:endnote w:type="continuationSeparator" w:id="0">
    <w:p w14:paraId="7E06BA04" w14:textId="77777777" w:rsidR="00953E6F" w:rsidRPr="0000007A" w:rsidRDefault="00953E6F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78BA20" w14:textId="77777777" w:rsidR="00953E6F" w:rsidRPr="0000007A" w:rsidRDefault="00953E6F" w:rsidP="0099583E">
      <w:r>
        <w:separator/>
      </w:r>
    </w:p>
  </w:footnote>
  <w:footnote w:type="continuationSeparator" w:id="0">
    <w:p w14:paraId="14DED6D7" w14:textId="77777777" w:rsidR="00953E6F" w:rsidRPr="0000007A" w:rsidRDefault="00953E6F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774862204">
    <w:abstractNumId w:val="3"/>
  </w:num>
  <w:num w:numId="2" w16cid:durableId="1746760243">
    <w:abstractNumId w:val="6"/>
  </w:num>
  <w:num w:numId="3" w16cid:durableId="1043209419">
    <w:abstractNumId w:val="5"/>
  </w:num>
  <w:num w:numId="4" w16cid:durableId="313217560">
    <w:abstractNumId w:val="7"/>
  </w:num>
  <w:num w:numId="5" w16cid:durableId="710115278">
    <w:abstractNumId w:val="4"/>
  </w:num>
  <w:num w:numId="6" w16cid:durableId="1785880368">
    <w:abstractNumId w:val="0"/>
  </w:num>
  <w:num w:numId="7" w16cid:durableId="1040545566">
    <w:abstractNumId w:val="1"/>
  </w:num>
  <w:num w:numId="8" w16cid:durableId="780760915">
    <w:abstractNumId w:val="9"/>
  </w:num>
  <w:num w:numId="9" w16cid:durableId="595794128">
    <w:abstractNumId w:val="8"/>
  </w:num>
  <w:num w:numId="10" w16cid:durableId="73401034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0"/>
  <w:hideSpellingErrors/>
  <w:hideGrammaticalErrors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199A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00C5F"/>
    <w:rsid w:val="00312559"/>
    <w:rsid w:val="003204B8"/>
    <w:rsid w:val="00326D7D"/>
    <w:rsid w:val="0033018A"/>
    <w:rsid w:val="0033692F"/>
    <w:rsid w:val="00353718"/>
    <w:rsid w:val="00374F93"/>
    <w:rsid w:val="00377F1D"/>
    <w:rsid w:val="00386BC1"/>
    <w:rsid w:val="00394901"/>
    <w:rsid w:val="003A04E7"/>
    <w:rsid w:val="003A13BC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3019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14CA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6DB2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289C"/>
    <w:rsid w:val="0085546D"/>
    <w:rsid w:val="0086369B"/>
    <w:rsid w:val="00867E37"/>
    <w:rsid w:val="0087201B"/>
    <w:rsid w:val="00877F10"/>
    <w:rsid w:val="00882091"/>
    <w:rsid w:val="00893E75"/>
    <w:rsid w:val="00895D0A"/>
    <w:rsid w:val="008A16E2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30567"/>
    <w:rsid w:val="00942908"/>
    <w:rsid w:val="00942DEE"/>
    <w:rsid w:val="00944F67"/>
    <w:rsid w:val="00953E6F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2026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0C65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CF78D8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946F8"/>
    <w:rsid w:val="00DA2679"/>
    <w:rsid w:val="00DA3C3D"/>
    <w:rsid w:val="00DA41F5"/>
    <w:rsid w:val="00DB24EC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4FB7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C6DF3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63C6202C-5414-4B93-967B-A0CFD11396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414C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414CA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Affiliation">
    <w:name w:val="Affiliation"/>
    <w:basedOn w:val="Normal"/>
    <w:rsid w:val="006E6DB2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bimph.com/index.php/UPJOZ/article/view/2910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research-perspective-on-biological-science-vol-1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mbimph.com/index.php/UPJOZ/article/view/291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532</Words>
  <Characters>3035</Characters>
  <Application>Microsoft Office Word</Application>
  <DocSecurity>0</DocSecurity>
  <Lines>25</Lines>
  <Paragraphs>7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3560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5</cp:revision>
  <dcterms:created xsi:type="dcterms:W3CDTF">2025-08-29T20:44:00Z</dcterms:created>
  <dcterms:modified xsi:type="dcterms:W3CDTF">2025-09-11T1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